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961EB" w14:textId="77777777" w:rsidR="003C4B37" w:rsidRDefault="003C4B37" w:rsidP="003C4B37">
      <w:pPr>
        <w:jc w:val="center"/>
        <w:rPr>
          <w:rFonts w:ascii="Times New Roman" w:hAnsi="Times New Roman" w:cs="Times New Roman"/>
          <w:sz w:val="24"/>
          <w:szCs w:val="24"/>
        </w:rPr>
      </w:pPr>
    </w:p>
    <w:p w14:paraId="04E961EC" w14:textId="77777777" w:rsidR="003C4B37" w:rsidRDefault="003C4B37" w:rsidP="003C4B37">
      <w:pPr>
        <w:jc w:val="center"/>
        <w:rPr>
          <w:rFonts w:ascii="Times New Roman" w:hAnsi="Times New Roman" w:cs="Times New Roman"/>
          <w:sz w:val="24"/>
          <w:szCs w:val="24"/>
        </w:rPr>
      </w:pPr>
    </w:p>
    <w:p w14:paraId="04E961ED" w14:textId="77777777" w:rsidR="003C4B37" w:rsidRDefault="003C4B37" w:rsidP="003C4B37">
      <w:pPr>
        <w:jc w:val="center"/>
        <w:rPr>
          <w:rFonts w:ascii="Times New Roman" w:hAnsi="Times New Roman" w:cs="Times New Roman"/>
          <w:sz w:val="24"/>
          <w:szCs w:val="24"/>
        </w:rPr>
      </w:pPr>
    </w:p>
    <w:p w14:paraId="04E961EE" w14:textId="77777777" w:rsidR="003C4B37" w:rsidRDefault="003C4B37" w:rsidP="003C4B37">
      <w:pPr>
        <w:jc w:val="center"/>
        <w:rPr>
          <w:rFonts w:ascii="Times New Roman" w:hAnsi="Times New Roman" w:cs="Times New Roman"/>
          <w:sz w:val="24"/>
          <w:szCs w:val="24"/>
        </w:rPr>
      </w:pPr>
    </w:p>
    <w:p w14:paraId="04E961EF" w14:textId="77777777" w:rsidR="003C4B37" w:rsidRDefault="003C4B37" w:rsidP="003C4B37">
      <w:pPr>
        <w:jc w:val="center"/>
        <w:rPr>
          <w:rFonts w:ascii="Times New Roman" w:hAnsi="Times New Roman" w:cs="Times New Roman"/>
          <w:sz w:val="24"/>
          <w:szCs w:val="24"/>
        </w:rPr>
      </w:pPr>
    </w:p>
    <w:p w14:paraId="04E961F0" w14:textId="77777777" w:rsidR="003C4B37" w:rsidRDefault="003C4B37" w:rsidP="003C4B37">
      <w:pPr>
        <w:jc w:val="center"/>
        <w:rPr>
          <w:rFonts w:ascii="Times New Roman" w:hAnsi="Times New Roman" w:cs="Times New Roman"/>
          <w:sz w:val="24"/>
          <w:szCs w:val="24"/>
        </w:rPr>
      </w:pPr>
    </w:p>
    <w:p w14:paraId="04E961F1" w14:textId="77777777" w:rsidR="003C4B37" w:rsidRDefault="003C4B37" w:rsidP="003C4B37">
      <w:pPr>
        <w:jc w:val="center"/>
        <w:rPr>
          <w:rFonts w:ascii="Times New Roman" w:hAnsi="Times New Roman" w:cs="Times New Roman"/>
          <w:sz w:val="24"/>
          <w:szCs w:val="24"/>
        </w:rPr>
      </w:pPr>
    </w:p>
    <w:p w14:paraId="2CCE6BF1" w14:textId="1E5E0C12" w:rsidR="002A4575" w:rsidRPr="003C4B37" w:rsidRDefault="002A4575" w:rsidP="002A4575">
      <w:pPr>
        <w:jc w:val="center"/>
        <w:rPr>
          <w:rFonts w:ascii="Times New Roman" w:hAnsi="Times New Roman" w:cs="Times New Roman"/>
          <w:sz w:val="24"/>
          <w:szCs w:val="24"/>
        </w:rPr>
      </w:pPr>
      <w:r>
        <w:rPr>
          <w:rFonts w:ascii="Times New Roman" w:hAnsi="Times New Roman" w:cs="Times New Roman"/>
          <w:sz w:val="24"/>
          <w:szCs w:val="24"/>
        </w:rPr>
        <w:t>Final Project Zoo Authentication</w:t>
      </w:r>
    </w:p>
    <w:p w14:paraId="04E961F3" w14:textId="7EDC83E5" w:rsidR="003C4B37" w:rsidRPr="003C4B37" w:rsidRDefault="00E60179" w:rsidP="003C4B37">
      <w:pPr>
        <w:jc w:val="center"/>
        <w:rPr>
          <w:rFonts w:ascii="Times New Roman" w:hAnsi="Times New Roman" w:cs="Times New Roman"/>
          <w:sz w:val="24"/>
          <w:szCs w:val="24"/>
        </w:rPr>
      </w:pPr>
      <w:r>
        <w:rPr>
          <w:rFonts w:ascii="Times New Roman" w:hAnsi="Times New Roman" w:cs="Times New Roman"/>
          <w:sz w:val="24"/>
          <w:szCs w:val="24"/>
        </w:rPr>
        <w:t>Miguel</w:t>
      </w:r>
      <w:r w:rsidR="005C2E92">
        <w:rPr>
          <w:rFonts w:ascii="Times New Roman" w:hAnsi="Times New Roman" w:cs="Times New Roman"/>
          <w:sz w:val="24"/>
          <w:szCs w:val="24"/>
        </w:rPr>
        <w:t xml:space="preserve"> Ovalles</w:t>
      </w:r>
    </w:p>
    <w:p w14:paraId="04E961F4" w14:textId="77777777" w:rsidR="003C4B37" w:rsidRDefault="003C4B37" w:rsidP="003C4B37">
      <w:pPr>
        <w:jc w:val="center"/>
        <w:rPr>
          <w:rFonts w:ascii="Times New Roman" w:hAnsi="Times New Roman" w:cs="Times New Roman"/>
          <w:sz w:val="24"/>
          <w:szCs w:val="24"/>
        </w:rPr>
      </w:pPr>
      <w:r w:rsidRPr="003C4B37">
        <w:rPr>
          <w:rFonts w:ascii="Times New Roman" w:hAnsi="Times New Roman" w:cs="Times New Roman"/>
          <w:sz w:val="24"/>
          <w:szCs w:val="24"/>
        </w:rPr>
        <w:t>Southern New Hampshire University</w:t>
      </w:r>
    </w:p>
    <w:p w14:paraId="04E961F5" w14:textId="77777777" w:rsidR="003C4B37" w:rsidRDefault="003C4B37" w:rsidP="003C4B37">
      <w:pPr>
        <w:jc w:val="center"/>
        <w:rPr>
          <w:rFonts w:ascii="Times New Roman" w:hAnsi="Times New Roman" w:cs="Times New Roman"/>
          <w:sz w:val="24"/>
          <w:szCs w:val="24"/>
        </w:rPr>
      </w:pPr>
    </w:p>
    <w:p w14:paraId="04E961F6" w14:textId="77777777" w:rsidR="003C4B37" w:rsidRDefault="003C4B37" w:rsidP="003C4B37">
      <w:pPr>
        <w:jc w:val="center"/>
        <w:rPr>
          <w:rFonts w:ascii="Times New Roman" w:hAnsi="Times New Roman" w:cs="Times New Roman"/>
          <w:sz w:val="24"/>
          <w:szCs w:val="24"/>
        </w:rPr>
      </w:pPr>
    </w:p>
    <w:p w14:paraId="04E961F7" w14:textId="77777777" w:rsidR="003C4B37" w:rsidRDefault="003C4B37" w:rsidP="003C4B37">
      <w:pPr>
        <w:jc w:val="center"/>
        <w:rPr>
          <w:rFonts w:ascii="Times New Roman" w:hAnsi="Times New Roman" w:cs="Times New Roman"/>
          <w:sz w:val="24"/>
          <w:szCs w:val="24"/>
        </w:rPr>
      </w:pPr>
    </w:p>
    <w:p w14:paraId="04E961F8" w14:textId="77777777" w:rsidR="003C4B37" w:rsidRDefault="003C4B37" w:rsidP="003C4B37">
      <w:pPr>
        <w:jc w:val="center"/>
        <w:rPr>
          <w:rFonts w:ascii="Times New Roman" w:hAnsi="Times New Roman" w:cs="Times New Roman"/>
          <w:sz w:val="24"/>
          <w:szCs w:val="24"/>
        </w:rPr>
      </w:pPr>
    </w:p>
    <w:p w14:paraId="04E961F9" w14:textId="77777777" w:rsidR="003C4B37" w:rsidRDefault="003C4B37" w:rsidP="003C4B37">
      <w:pPr>
        <w:jc w:val="center"/>
        <w:rPr>
          <w:rFonts w:ascii="Times New Roman" w:hAnsi="Times New Roman" w:cs="Times New Roman"/>
          <w:sz w:val="24"/>
          <w:szCs w:val="24"/>
        </w:rPr>
      </w:pPr>
    </w:p>
    <w:p w14:paraId="04E961FA" w14:textId="77777777" w:rsidR="003C4B37" w:rsidRDefault="003C4B37" w:rsidP="003C4B37">
      <w:pPr>
        <w:jc w:val="center"/>
        <w:rPr>
          <w:rFonts w:ascii="Times New Roman" w:hAnsi="Times New Roman" w:cs="Times New Roman"/>
          <w:sz w:val="24"/>
          <w:szCs w:val="24"/>
        </w:rPr>
      </w:pPr>
    </w:p>
    <w:p w14:paraId="04E961FB" w14:textId="77777777" w:rsidR="003C4B37" w:rsidRDefault="003C4B37" w:rsidP="003C4B37">
      <w:pPr>
        <w:jc w:val="center"/>
        <w:rPr>
          <w:rFonts w:ascii="Times New Roman" w:hAnsi="Times New Roman" w:cs="Times New Roman"/>
          <w:sz w:val="24"/>
          <w:szCs w:val="24"/>
        </w:rPr>
      </w:pPr>
    </w:p>
    <w:p w14:paraId="04E961FC" w14:textId="77777777" w:rsidR="003C4B37" w:rsidRDefault="003C4B37" w:rsidP="003C4B37">
      <w:pPr>
        <w:jc w:val="center"/>
        <w:rPr>
          <w:rFonts w:ascii="Times New Roman" w:hAnsi="Times New Roman" w:cs="Times New Roman"/>
          <w:sz w:val="24"/>
          <w:szCs w:val="24"/>
        </w:rPr>
      </w:pPr>
    </w:p>
    <w:p w14:paraId="04E961FD" w14:textId="77777777" w:rsidR="003C4B37" w:rsidRDefault="003C4B37" w:rsidP="003C4B37">
      <w:pPr>
        <w:jc w:val="center"/>
        <w:rPr>
          <w:rFonts w:ascii="Times New Roman" w:hAnsi="Times New Roman" w:cs="Times New Roman"/>
          <w:sz w:val="24"/>
          <w:szCs w:val="24"/>
        </w:rPr>
      </w:pPr>
    </w:p>
    <w:p w14:paraId="04E961FE" w14:textId="77777777" w:rsidR="003C4B37" w:rsidRDefault="003C4B37" w:rsidP="003C4B37">
      <w:pPr>
        <w:jc w:val="center"/>
        <w:rPr>
          <w:rFonts w:ascii="Times New Roman" w:hAnsi="Times New Roman" w:cs="Times New Roman"/>
          <w:sz w:val="24"/>
          <w:szCs w:val="24"/>
        </w:rPr>
      </w:pPr>
    </w:p>
    <w:p w14:paraId="04E961FF" w14:textId="77777777" w:rsidR="003C4B37" w:rsidRDefault="003C4B37" w:rsidP="003C4B37">
      <w:pPr>
        <w:jc w:val="center"/>
        <w:rPr>
          <w:rFonts w:ascii="Times New Roman" w:hAnsi="Times New Roman" w:cs="Times New Roman"/>
          <w:sz w:val="24"/>
          <w:szCs w:val="24"/>
        </w:rPr>
      </w:pPr>
    </w:p>
    <w:p w14:paraId="04E96200" w14:textId="77777777" w:rsidR="003C4B37" w:rsidRDefault="003C4B37" w:rsidP="003C4B37">
      <w:pPr>
        <w:jc w:val="center"/>
        <w:rPr>
          <w:rFonts w:ascii="Times New Roman" w:hAnsi="Times New Roman" w:cs="Times New Roman"/>
          <w:sz w:val="24"/>
          <w:szCs w:val="24"/>
        </w:rPr>
      </w:pPr>
    </w:p>
    <w:p w14:paraId="04E96201" w14:textId="77777777" w:rsidR="003C4B37" w:rsidRDefault="003C4B37" w:rsidP="003C4B37">
      <w:pPr>
        <w:jc w:val="center"/>
        <w:rPr>
          <w:rFonts w:ascii="Times New Roman" w:hAnsi="Times New Roman" w:cs="Times New Roman"/>
          <w:sz w:val="24"/>
          <w:szCs w:val="24"/>
        </w:rPr>
      </w:pPr>
    </w:p>
    <w:p w14:paraId="04E96202" w14:textId="77777777" w:rsidR="003C4B37" w:rsidRDefault="003C4B37" w:rsidP="003C4B37">
      <w:pPr>
        <w:jc w:val="center"/>
        <w:rPr>
          <w:rFonts w:ascii="Times New Roman" w:hAnsi="Times New Roman" w:cs="Times New Roman"/>
          <w:sz w:val="24"/>
          <w:szCs w:val="24"/>
        </w:rPr>
      </w:pPr>
    </w:p>
    <w:p w14:paraId="04E96203" w14:textId="77777777" w:rsidR="003C4B37" w:rsidRDefault="003C4B37" w:rsidP="003C4B37">
      <w:pPr>
        <w:jc w:val="center"/>
        <w:rPr>
          <w:rFonts w:ascii="Times New Roman" w:hAnsi="Times New Roman" w:cs="Times New Roman"/>
          <w:sz w:val="24"/>
          <w:szCs w:val="24"/>
        </w:rPr>
      </w:pPr>
    </w:p>
    <w:p w14:paraId="04E96204" w14:textId="77777777" w:rsidR="003C4B37" w:rsidRDefault="003C4B37" w:rsidP="003C4B37">
      <w:pPr>
        <w:jc w:val="center"/>
        <w:rPr>
          <w:rFonts w:ascii="Times New Roman" w:hAnsi="Times New Roman" w:cs="Times New Roman"/>
          <w:sz w:val="24"/>
          <w:szCs w:val="24"/>
        </w:rPr>
      </w:pPr>
    </w:p>
    <w:p w14:paraId="04E96205" w14:textId="77777777" w:rsidR="003C4B37" w:rsidRDefault="003C4B37" w:rsidP="003C4B37">
      <w:pPr>
        <w:jc w:val="center"/>
        <w:rPr>
          <w:rFonts w:ascii="Times New Roman" w:hAnsi="Times New Roman" w:cs="Times New Roman"/>
          <w:sz w:val="24"/>
          <w:szCs w:val="24"/>
        </w:rPr>
      </w:pPr>
    </w:p>
    <w:p w14:paraId="04E96206" w14:textId="77777777" w:rsidR="003C4B37" w:rsidRDefault="003C4B37" w:rsidP="003C4B37">
      <w:pPr>
        <w:jc w:val="center"/>
        <w:rPr>
          <w:rFonts w:ascii="Times New Roman" w:hAnsi="Times New Roman" w:cs="Times New Roman"/>
          <w:sz w:val="24"/>
          <w:szCs w:val="24"/>
        </w:rPr>
      </w:pPr>
    </w:p>
    <w:p w14:paraId="04E96207" w14:textId="7AD39720" w:rsidR="0024027A" w:rsidRDefault="00B86D9A" w:rsidP="00B86D9A">
      <w:pPr>
        <w:tabs>
          <w:tab w:val="center" w:pos="4680"/>
          <w:tab w:val="left" w:pos="7697"/>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E60179">
        <w:rPr>
          <w:rFonts w:ascii="Times New Roman" w:hAnsi="Times New Roman" w:cs="Times New Roman"/>
          <w:sz w:val="24"/>
          <w:szCs w:val="24"/>
        </w:rPr>
        <w:t>Final Project</w:t>
      </w:r>
      <w:r w:rsidR="003C4B37">
        <w:rPr>
          <w:rFonts w:ascii="Times New Roman" w:hAnsi="Times New Roman" w:cs="Times New Roman"/>
          <w:sz w:val="24"/>
          <w:szCs w:val="24"/>
        </w:rPr>
        <w:t xml:space="preserve"> </w:t>
      </w:r>
      <w:r>
        <w:rPr>
          <w:rFonts w:ascii="Times New Roman" w:hAnsi="Times New Roman" w:cs="Times New Roman"/>
          <w:sz w:val="24"/>
          <w:szCs w:val="24"/>
        </w:rPr>
        <w:tab/>
      </w:r>
    </w:p>
    <w:p w14:paraId="6220D474" w14:textId="77777777" w:rsidR="00E568F2" w:rsidRP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t>Program selected: Option 1, Authentication System</w:t>
      </w:r>
    </w:p>
    <w:p w14:paraId="6A50A2C7" w14:textId="77777777" w:rsidR="00E568F2" w:rsidRP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t xml:space="preserve">Statement / Scenario: </w:t>
      </w:r>
    </w:p>
    <w:p w14:paraId="3281A827" w14:textId="77777777" w:rsidR="00E568F2" w:rsidRPr="00E568F2" w:rsidRDefault="00E568F2" w:rsidP="000A67A8">
      <w:pPr>
        <w:spacing w:line="480" w:lineRule="auto"/>
        <w:ind w:firstLine="720"/>
        <w:rPr>
          <w:rFonts w:ascii="Times New Roman" w:hAnsi="Times New Roman" w:cs="Times New Roman"/>
          <w:sz w:val="24"/>
          <w:szCs w:val="24"/>
        </w:rPr>
      </w:pPr>
      <w:r w:rsidRPr="00E568F2">
        <w:rPr>
          <w:rFonts w:ascii="Times New Roman" w:hAnsi="Times New Roman" w:cs="Times New Roman"/>
          <w:sz w:val="24"/>
          <w:szCs w:val="24"/>
        </w:rPr>
        <w:t>The authentication system program will ask a for a user to input their credentials when prompted and then confirm the user’s credentials are correct. The credentials will be checked against the provided information for each role and user as well as the MD5 hash file that was provided. If all the information is true, then a message will be generated for the user that logged in. Each user will be allowed to log out by typing in the word ‘quit’. Users will only be allowed three login attempts before being prompted to exit the program and start over. I am looking to create two additional classes aside from the main class. One will store strings and input info and the other will be for combining blocks of print text for the user in different scenarios.</w:t>
      </w:r>
    </w:p>
    <w:p w14:paraId="331C9D50" w14:textId="77777777" w:rsidR="00E568F2" w:rsidRPr="00E568F2" w:rsidRDefault="00E568F2" w:rsidP="00E568F2">
      <w:pPr>
        <w:spacing w:line="480" w:lineRule="auto"/>
        <w:rPr>
          <w:rFonts w:ascii="Times New Roman" w:hAnsi="Times New Roman" w:cs="Times New Roman"/>
          <w:sz w:val="24"/>
          <w:szCs w:val="24"/>
        </w:rPr>
      </w:pPr>
    </w:p>
    <w:p w14:paraId="6BCBC1EE" w14:textId="77777777" w:rsidR="00E568F2" w:rsidRP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t>Overall Process:</w:t>
      </w:r>
    </w:p>
    <w:p w14:paraId="02DBA653" w14:textId="77777777" w:rsidR="00E568F2" w:rsidRP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tab/>
        <w:t xml:space="preserve">For this project I began by writing the pseudocode. My original draft was a bit basic, mostly just stating what I wanted to accomplish in a general fashion. Along the lines of prompt, the user to login, check password, print text and so forth. As I reviewed it and thought about it more, I modified it to include more detailed descriptions. I then wrote the original program to match my pseudocode, which did not include multiple classes. This was before I had a better understanding of classes, methods and objects. I was able to get the program to work as one long code without the additional classes. This is where it got a bit complicated. I know I needed to add more than one class to the program as stated in the final project guidelines and rubric. I then went back and using google, YouTube and Stack Overflow I got a better understanding of how </w:t>
      </w:r>
      <w:r w:rsidRPr="00E568F2">
        <w:rPr>
          <w:rFonts w:ascii="Times New Roman" w:hAnsi="Times New Roman" w:cs="Times New Roman"/>
          <w:sz w:val="24"/>
          <w:szCs w:val="24"/>
        </w:rPr>
        <w:lastRenderedPageBreak/>
        <w:t xml:space="preserve">classes are meant to be used. I am certainly not an expert yet, but I believe I have a basic understanding of them now. After doing some research and learning or understanding classes a bit more I updated my Pseudocode to include the classes and some additional information. I also updated the layout of the code. I then went back to the code itself and slowly modified the code by creating two classes and then had different information stored under them. As I added to the classes, I updated the processing part of the code to call the information in the classes. I reviewed the code periodically to ensure I did not have redundant information and that the program ran successfully. I then modified it slowly and cleaned it up as I went along. I left some unused items in one of the classes because I was initially trying to get the program to review the role of the user after they successfully logged in but was not able to get this work correctly. I then had to go back and was able to get the program to look at the location of the files and search for the file with the role name and extension and read the file then print the text within the file. I took a bit of a newbie approach and worked a little backwards at some points of the project, but all in all it works. I had set up the program to have the classes at the end of the program and then moved them up in the program to make it easier to add and update as needed. </w:t>
      </w:r>
    </w:p>
    <w:p w14:paraId="3F887021" w14:textId="77777777" w:rsidR="00E568F2" w:rsidRPr="00E568F2" w:rsidRDefault="00E568F2" w:rsidP="00E568F2">
      <w:pPr>
        <w:spacing w:line="480" w:lineRule="auto"/>
        <w:rPr>
          <w:rFonts w:ascii="Times New Roman" w:hAnsi="Times New Roman" w:cs="Times New Roman"/>
          <w:sz w:val="24"/>
          <w:szCs w:val="24"/>
        </w:rPr>
      </w:pPr>
    </w:p>
    <w:p w14:paraId="704281BF" w14:textId="77777777" w:rsidR="00E568F2" w:rsidRP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t>Methods and Classes:</w:t>
      </w:r>
    </w:p>
    <w:p w14:paraId="42787279" w14:textId="77777777" w:rsidR="00E568F2" w:rsidRP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tab/>
        <w:t>Created class for prompts that will be called within the program and contains text that will be printed for the user. I created a second class for the initializing the user inputs. Also using the public class for the processing portion of the program.</w:t>
      </w:r>
    </w:p>
    <w:p w14:paraId="21CC6FFD" w14:textId="77777777" w:rsidR="00E568F2" w:rsidRPr="00E568F2" w:rsidRDefault="00E568F2" w:rsidP="00E568F2">
      <w:pPr>
        <w:spacing w:line="480" w:lineRule="auto"/>
        <w:rPr>
          <w:rFonts w:ascii="Times New Roman" w:hAnsi="Times New Roman" w:cs="Times New Roman"/>
          <w:sz w:val="24"/>
          <w:szCs w:val="24"/>
        </w:rPr>
      </w:pPr>
    </w:p>
    <w:p w14:paraId="3AF10332" w14:textId="77777777" w:rsidR="00E568F2" w:rsidRP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t>Error and Solution Documentation:</w:t>
      </w:r>
    </w:p>
    <w:p w14:paraId="4B14572D" w14:textId="0538B020" w:rsidR="00E568F2" w:rsidRDefault="00E568F2" w:rsidP="00E568F2">
      <w:pPr>
        <w:spacing w:line="480" w:lineRule="auto"/>
        <w:rPr>
          <w:rFonts w:ascii="Times New Roman" w:hAnsi="Times New Roman" w:cs="Times New Roman"/>
          <w:sz w:val="24"/>
          <w:szCs w:val="24"/>
        </w:rPr>
      </w:pPr>
      <w:r w:rsidRPr="00E568F2">
        <w:rPr>
          <w:rFonts w:ascii="Times New Roman" w:hAnsi="Times New Roman" w:cs="Times New Roman"/>
          <w:sz w:val="24"/>
          <w:szCs w:val="24"/>
        </w:rPr>
        <w:lastRenderedPageBreak/>
        <w:tab/>
        <w:t>My errors occurred mostly after the user logged in successfully. Once I got to this portion of the program, I was not able to get the program to behave correctly when reading in the file for that user’s role. I was able to get the text to print but it was not laying it out correctly. I could not figure out how to get it to work. I attempted make a few changes and then ended up scrapping that part and re-writing that part. I had to sit and think of another way to read in the file for the user role. I ended up having it look at the file name and extension. The program was able to access the file and print the data correctly. Aside from this the only other issue I faced was laying out the program. Spacing out the printed text and prompts for the user. As well as where to add in the additional class. Originally, I added the prompts class at the end of the program and then decided to move the classes up and leave the main class with the actual processing program afterwards. My main issue was really understanding when to use additional classes. I have a basic understanding of how they play a role and can be useful, but I still have some questions. As I progress and work with some programs I am hoping to understand it better. There are some insightful forums out there that should help me with this part.</w:t>
      </w:r>
      <w:r w:rsidR="00853AE6">
        <w:rPr>
          <w:rFonts w:ascii="Times New Roman" w:hAnsi="Times New Roman" w:cs="Times New Roman"/>
          <w:sz w:val="24"/>
          <w:szCs w:val="24"/>
        </w:rPr>
        <w:t xml:space="preserve"> I have come to learn to </w:t>
      </w:r>
      <w:r w:rsidR="002F3210">
        <w:rPr>
          <w:rFonts w:ascii="Times New Roman" w:hAnsi="Times New Roman" w:cs="Times New Roman"/>
          <w:sz w:val="24"/>
          <w:szCs w:val="24"/>
        </w:rPr>
        <w:t xml:space="preserve">work in small sections as we have learned in this course. I got a little ahead of myself by not fully incorporating all the requirements when beginning to work on the code. </w:t>
      </w:r>
      <w:r w:rsidR="009F1785">
        <w:rPr>
          <w:rFonts w:ascii="Times New Roman" w:hAnsi="Times New Roman" w:cs="Times New Roman"/>
          <w:sz w:val="24"/>
          <w:szCs w:val="24"/>
        </w:rPr>
        <w:t>I ended up working a little backwards</w:t>
      </w:r>
      <w:r w:rsidR="001F193D">
        <w:rPr>
          <w:rFonts w:ascii="Times New Roman" w:hAnsi="Times New Roman" w:cs="Times New Roman"/>
          <w:sz w:val="24"/>
          <w:szCs w:val="24"/>
        </w:rPr>
        <w:t xml:space="preserve">. </w:t>
      </w:r>
      <w:r w:rsidR="008E0381">
        <w:rPr>
          <w:rFonts w:ascii="Times New Roman" w:hAnsi="Times New Roman" w:cs="Times New Roman"/>
          <w:sz w:val="24"/>
          <w:szCs w:val="24"/>
        </w:rPr>
        <w:t>Ultimately,</w:t>
      </w:r>
      <w:r w:rsidR="001F193D">
        <w:rPr>
          <w:rFonts w:ascii="Times New Roman" w:hAnsi="Times New Roman" w:cs="Times New Roman"/>
          <w:sz w:val="24"/>
          <w:szCs w:val="24"/>
        </w:rPr>
        <w:t xml:space="preserve"> I did get the program to work as I intended it to, but it took more time to go and revise the code and ensure that it was not duplicating any </w:t>
      </w:r>
      <w:r w:rsidR="008E0381">
        <w:rPr>
          <w:rFonts w:ascii="Times New Roman" w:hAnsi="Times New Roman" w:cs="Times New Roman"/>
          <w:sz w:val="24"/>
          <w:szCs w:val="24"/>
        </w:rPr>
        <w:t>information. I did update the pseudocode for the final submission. I removed a text group that I had left in place in case I wanted to add any additional import functions. I removed that part since I ended up not adding any additional information.</w:t>
      </w:r>
      <w:r w:rsidR="0022374B">
        <w:rPr>
          <w:rFonts w:ascii="Times New Roman" w:hAnsi="Times New Roman" w:cs="Times New Roman"/>
          <w:sz w:val="24"/>
          <w:szCs w:val="24"/>
        </w:rPr>
        <w:t xml:space="preserve"> I also updated the location of the scanners for the user inputs under the main class. </w:t>
      </w:r>
      <w:bookmarkStart w:id="0" w:name="_GoBack"/>
      <w:bookmarkEnd w:id="0"/>
    </w:p>
    <w:p w14:paraId="1DE49185" w14:textId="77777777" w:rsidR="008E0381" w:rsidRPr="00E568F2" w:rsidRDefault="008E0381" w:rsidP="00E568F2">
      <w:pPr>
        <w:spacing w:line="480" w:lineRule="auto"/>
        <w:rPr>
          <w:rFonts w:ascii="Times New Roman" w:hAnsi="Times New Roman" w:cs="Times New Roman"/>
          <w:sz w:val="24"/>
          <w:szCs w:val="24"/>
        </w:rPr>
      </w:pPr>
    </w:p>
    <w:p w14:paraId="66613429"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lastRenderedPageBreak/>
        <w:tab/>
        <w:t xml:space="preserve">  </w:t>
      </w:r>
    </w:p>
    <w:p w14:paraId="3A1AE86E" w14:textId="77777777" w:rsidR="00E568F2" w:rsidRPr="00E568F2" w:rsidRDefault="00E568F2" w:rsidP="00E568F2">
      <w:pPr>
        <w:rPr>
          <w:rFonts w:ascii="Times New Roman" w:hAnsi="Times New Roman" w:cs="Times New Roman"/>
          <w:sz w:val="24"/>
          <w:szCs w:val="24"/>
        </w:rPr>
      </w:pPr>
    </w:p>
    <w:p w14:paraId="35538E24" w14:textId="77777777" w:rsidR="00E568F2" w:rsidRPr="00E568F2" w:rsidRDefault="00E568F2" w:rsidP="00E568F2">
      <w:pPr>
        <w:jc w:val="center"/>
        <w:rPr>
          <w:rFonts w:ascii="Times New Roman" w:hAnsi="Times New Roman" w:cs="Times New Roman"/>
          <w:sz w:val="24"/>
          <w:szCs w:val="24"/>
        </w:rPr>
      </w:pPr>
      <w:r w:rsidRPr="00E568F2">
        <w:rPr>
          <w:rFonts w:ascii="Times New Roman" w:hAnsi="Times New Roman" w:cs="Times New Roman"/>
          <w:sz w:val="24"/>
          <w:szCs w:val="24"/>
        </w:rPr>
        <w:t>Pseudocode</w:t>
      </w:r>
    </w:p>
    <w:p w14:paraId="6180CE2C"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 xml:space="preserve">IMPORT scanner utility.    // for user input </w:t>
      </w:r>
    </w:p>
    <w:p w14:paraId="257258AF"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IMPORT security message digest utility.    //for MD5</w:t>
      </w:r>
    </w:p>
    <w:p w14:paraId="2EC0FE3A"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IMPORT file reader utility.   // for reading files such as credentials.txt</w:t>
      </w:r>
    </w:p>
    <w:p w14:paraId="3CE5C9F1" w14:textId="77777777" w:rsidR="00E568F2" w:rsidRPr="00E568F2" w:rsidRDefault="00E568F2" w:rsidP="00E568F2">
      <w:pPr>
        <w:rPr>
          <w:rFonts w:ascii="Times New Roman" w:hAnsi="Times New Roman" w:cs="Times New Roman"/>
          <w:sz w:val="24"/>
          <w:szCs w:val="24"/>
        </w:rPr>
      </w:pPr>
    </w:p>
    <w:p w14:paraId="219D3974"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 xml:space="preserve">NEW CLASS - </w:t>
      </w:r>
      <w:proofErr w:type="spellStart"/>
      <w:r w:rsidRPr="00E568F2">
        <w:rPr>
          <w:rFonts w:ascii="Times New Roman" w:hAnsi="Times New Roman" w:cs="Times New Roman"/>
          <w:sz w:val="24"/>
          <w:szCs w:val="24"/>
        </w:rPr>
        <w:t>userInputs</w:t>
      </w:r>
      <w:proofErr w:type="spellEnd"/>
    </w:p>
    <w:p w14:paraId="27B1E42B"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FOR</w:t>
      </w:r>
    </w:p>
    <w:p w14:paraId="6E8B14F8" w14:textId="77777777" w:rsidR="00E568F2" w:rsidRPr="00E568F2" w:rsidRDefault="00E568F2" w:rsidP="00E568F2">
      <w:pPr>
        <w:ind w:left="720"/>
        <w:rPr>
          <w:rFonts w:ascii="Times New Roman" w:hAnsi="Times New Roman" w:cs="Times New Roman"/>
          <w:sz w:val="24"/>
          <w:szCs w:val="24"/>
        </w:rPr>
      </w:pPr>
      <w:r w:rsidRPr="00E568F2">
        <w:rPr>
          <w:rFonts w:ascii="Times New Roman" w:hAnsi="Times New Roman" w:cs="Times New Roman"/>
          <w:sz w:val="24"/>
          <w:szCs w:val="24"/>
        </w:rPr>
        <w:t>INITIALIZE Strings (</w:t>
      </w:r>
      <w:proofErr w:type="spellStart"/>
      <w:r w:rsidRPr="00E568F2">
        <w:rPr>
          <w:rFonts w:ascii="Times New Roman" w:hAnsi="Times New Roman" w:cs="Times New Roman"/>
          <w:sz w:val="24"/>
          <w:szCs w:val="24"/>
        </w:rPr>
        <w:t>filesPath</w:t>
      </w:r>
      <w:proofErr w:type="spellEnd"/>
      <w:r w:rsidRPr="00E568F2">
        <w:rPr>
          <w:rFonts w:ascii="Times New Roman" w:hAnsi="Times New Roman" w:cs="Times New Roman"/>
          <w:sz w:val="24"/>
          <w:szCs w:val="24"/>
        </w:rPr>
        <w:t xml:space="preserve">, </w:t>
      </w:r>
      <w:proofErr w:type="spellStart"/>
      <w:r w:rsidRPr="00E568F2">
        <w:rPr>
          <w:rFonts w:ascii="Times New Roman" w:hAnsi="Times New Roman" w:cs="Times New Roman"/>
          <w:sz w:val="24"/>
          <w:szCs w:val="24"/>
        </w:rPr>
        <w:t>credentialsFile</w:t>
      </w:r>
      <w:proofErr w:type="spellEnd"/>
      <w:r w:rsidRPr="00E568F2">
        <w:rPr>
          <w:rFonts w:ascii="Times New Roman" w:hAnsi="Times New Roman" w:cs="Times New Roman"/>
          <w:sz w:val="24"/>
          <w:szCs w:val="24"/>
        </w:rPr>
        <w:t>, and role files)</w:t>
      </w:r>
    </w:p>
    <w:p w14:paraId="68B055A4" w14:textId="77777777" w:rsidR="00E568F2" w:rsidRPr="00E568F2" w:rsidRDefault="00E568F2" w:rsidP="00E568F2">
      <w:pPr>
        <w:rPr>
          <w:rFonts w:ascii="Times New Roman" w:hAnsi="Times New Roman" w:cs="Times New Roman"/>
          <w:sz w:val="24"/>
          <w:szCs w:val="24"/>
        </w:rPr>
      </w:pPr>
    </w:p>
    <w:p w14:paraId="4FD275FB"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NEW CLASS – prompts</w:t>
      </w:r>
    </w:p>
    <w:p w14:paraId="5804EC42"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 xml:space="preserve">FOR </w:t>
      </w:r>
    </w:p>
    <w:p w14:paraId="4FE88428"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SET prompts for user in this class.</w:t>
      </w:r>
    </w:p>
    <w:p w14:paraId="2622C6C1" w14:textId="77777777" w:rsidR="00E568F2" w:rsidRPr="00E568F2" w:rsidRDefault="00E568F2" w:rsidP="00E568F2">
      <w:pPr>
        <w:rPr>
          <w:rFonts w:ascii="Times New Roman" w:hAnsi="Times New Roman" w:cs="Times New Roman"/>
          <w:sz w:val="24"/>
          <w:szCs w:val="24"/>
        </w:rPr>
      </w:pPr>
    </w:p>
    <w:p w14:paraId="1F2F93E3"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 xml:space="preserve">MAIN CLASS – </w:t>
      </w:r>
      <w:proofErr w:type="spellStart"/>
      <w:r w:rsidRPr="00E568F2">
        <w:rPr>
          <w:rFonts w:ascii="Times New Roman" w:hAnsi="Times New Roman" w:cs="Times New Roman"/>
          <w:sz w:val="24"/>
          <w:szCs w:val="24"/>
        </w:rPr>
        <w:t>zooAuthentication</w:t>
      </w:r>
      <w:proofErr w:type="spellEnd"/>
      <w:r w:rsidRPr="00E568F2">
        <w:rPr>
          <w:rFonts w:ascii="Times New Roman" w:hAnsi="Times New Roman" w:cs="Times New Roman"/>
          <w:sz w:val="24"/>
          <w:szCs w:val="24"/>
        </w:rPr>
        <w:t xml:space="preserve"> </w:t>
      </w:r>
    </w:p>
    <w:p w14:paraId="7F4920A9" w14:textId="57F6A735" w:rsid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Remaining program will be part of this class)</w:t>
      </w:r>
    </w:p>
    <w:p w14:paraId="2C797439" w14:textId="77777777" w:rsidR="0041170E" w:rsidRDefault="0041170E" w:rsidP="00E568F2">
      <w:pPr>
        <w:rPr>
          <w:rFonts w:ascii="Times New Roman" w:hAnsi="Times New Roman" w:cs="Times New Roman"/>
          <w:sz w:val="24"/>
          <w:szCs w:val="24"/>
        </w:rPr>
      </w:pPr>
    </w:p>
    <w:p w14:paraId="716AB348" w14:textId="77777777" w:rsidR="0041170E" w:rsidRPr="00E568F2" w:rsidRDefault="0041170E" w:rsidP="0041170E">
      <w:pPr>
        <w:rPr>
          <w:rFonts w:ascii="Times New Roman" w:hAnsi="Times New Roman" w:cs="Times New Roman"/>
          <w:sz w:val="24"/>
          <w:szCs w:val="24"/>
        </w:rPr>
      </w:pPr>
      <w:r w:rsidRPr="00E568F2">
        <w:rPr>
          <w:rFonts w:ascii="Times New Roman" w:hAnsi="Times New Roman" w:cs="Times New Roman"/>
          <w:sz w:val="24"/>
          <w:szCs w:val="24"/>
        </w:rPr>
        <w:t xml:space="preserve">CREATE Scanner input for </w:t>
      </w:r>
      <w:proofErr w:type="spellStart"/>
      <w:r w:rsidRPr="00E568F2">
        <w:rPr>
          <w:rFonts w:ascii="Times New Roman" w:hAnsi="Times New Roman" w:cs="Times New Roman"/>
          <w:sz w:val="24"/>
          <w:szCs w:val="24"/>
        </w:rPr>
        <w:t>userInput</w:t>
      </w:r>
      <w:proofErr w:type="spellEnd"/>
      <w:r w:rsidRPr="00E568F2">
        <w:rPr>
          <w:rFonts w:ascii="Times New Roman" w:hAnsi="Times New Roman" w:cs="Times New Roman"/>
          <w:sz w:val="24"/>
          <w:szCs w:val="24"/>
        </w:rPr>
        <w:t xml:space="preserve">   //for user inputs</w:t>
      </w:r>
    </w:p>
    <w:p w14:paraId="256CBF61" w14:textId="77777777" w:rsidR="0041170E" w:rsidRPr="00E568F2" w:rsidRDefault="0041170E" w:rsidP="0041170E">
      <w:pPr>
        <w:rPr>
          <w:rFonts w:ascii="Times New Roman" w:hAnsi="Times New Roman" w:cs="Times New Roman"/>
          <w:sz w:val="24"/>
          <w:szCs w:val="24"/>
        </w:rPr>
      </w:pPr>
      <w:r w:rsidRPr="00E568F2">
        <w:rPr>
          <w:rFonts w:ascii="Times New Roman" w:hAnsi="Times New Roman" w:cs="Times New Roman"/>
          <w:sz w:val="24"/>
          <w:szCs w:val="24"/>
        </w:rPr>
        <w:t xml:space="preserve">CREATE Scanner input for </w:t>
      </w:r>
      <w:proofErr w:type="spellStart"/>
      <w:r w:rsidRPr="00E568F2">
        <w:rPr>
          <w:rFonts w:ascii="Times New Roman" w:hAnsi="Times New Roman" w:cs="Times New Roman"/>
          <w:sz w:val="24"/>
          <w:szCs w:val="24"/>
        </w:rPr>
        <w:t>userExit</w:t>
      </w:r>
      <w:proofErr w:type="spellEnd"/>
      <w:r w:rsidRPr="00E568F2">
        <w:rPr>
          <w:rFonts w:ascii="Times New Roman" w:hAnsi="Times New Roman" w:cs="Times New Roman"/>
          <w:sz w:val="24"/>
          <w:szCs w:val="24"/>
        </w:rPr>
        <w:t xml:space="preserve">     //to be used for logging out</w:t>
      </w:r>
    </w:p>
    <w:p w14:paraId="7AF057F1" w14:textId="77777777" w:rsidR="0041170E" w:rsidRPr="00E568F2" w:rsidRDefault="0041170E" w:rsidP="00E568F2">
      <w:pPr>
        <w:rPr>
          <w:rFonts w:ascii="Times New Roman" w:hAnsi="Times New Roman" w:cs="Times New Roman"/>
          <w:sz w:val="24"/>
          <w:szCs w:val="24"/>
        </w:rPr>
      </w:pPr>
    </w:p>
    <w:p w14:paraId="3376F240"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INITIALIZE Integer for login attempts to 3.</w:t>
      </w:r>
    </w:p>
    <w:p w14:paraId="753848A7"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INITIALIZE Boolean for login //default to false</w:t>
      </w:r>
    </w:p>
    <w:p w14:paraId="0B4832D8"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WHILE true,</w:t>
      </w:r>
    </w:p>
    <w:p w14:paraId="6BD34BD4" w14:textId="77777777" w:rsidR="00E568F2" w:rsidRPr="00E568F2" w:rsidRDefault="00E568F2" w:rsidP="00E568F2">
      <w:pPr>
        <w:ind w:left="1440"/>
        <w:rPr>
          <w:rFonts w:ascii="Times New Roman" w:hAnsi="Times New Roman" w:cs="Times New Roman"/>
          <w:sz w:val="24"/>
          <w:szCs w:val="24"/>
        </w:rPr>
      </w:pPr>
      <w:r w:rsidRPr="00E568F2">
        <w:rPr>
          <w:rFonts w:ascii="Times New Roman" w:hAnsi="Times New Roman" w:cs="Times New Roman"/>
          <w:sz w:val="24"/>
          <w:szCs w:val="24"/>
        </w:rPr>
        <w:t>PROMPT user to enter username. (allow user to end login process by entering quit as username)</w:t>
      </w:r>
    </w:p>
    <w:p w14:paraId="2410E92C" w14:textId="77777777" w:rsidR="00E568F2" w:rsidRPr="00E568F2" w:rsidRDefault="00E568F2" w:rsidP="00E568F2">
      <w:pPr>
        <w:ind w:left="720"/>
        <w:rPr>
          <w:rFonts w:ascii="Times New Roman" w:hAnsi="Times New Roman" w:cs="Times New Roman"/>
          <w:sz w:val="24"/>
          <w:szCs w:val="24"/>
        </w:rPr>
      </w:pPr>
      <w:r w:rsidRPr="00E568F2">
        <w:rPr>
          <w:rFonts w:ascii="Times New Roman" w:hAnsi="Times New Roman" w:cs="Times New Roman"/>
          <w:sz w:val="24"/>
          <w:szCs w:val="24"/>
        </w:rPr>
        <w:t>PRINT enter username.</w:t>
      </w:r>
    </w:p>
    <w:p w14:paraId="37CDF8DA" w14:textId="77777777" w:rsidR="00E568F2" w:rsidRPr="00E568F2" w:rsidRDefault="00E568F2" w:rsidP="00E568F2">
      <w:pPr>
        <w:ind w:left="720"/>
        <w:rPr>
          <w:rFonts w:ascii="Times New Roman" w:hAnsi="Times New Roman" w:cs="Times New Roman"/>
          <w:sz w:val="24"/>
          <w:szCs w:val="24"/>
        </w:rPr>
      </w:pPr>
      <w:r w:rsidRPr="00E568F2">
        <w:rPr>
          <w:rFonts w:ascii="Times New Roman" w:hAnsi="Times New Roman" w:cs="Times New Roman"/>
          <w:sz w:val="24"/>
          <w:szCs w:val="24"/>
        </w:rPr>
        <w:t>OBTAIN username.</w:t>
      </w:r>
    </w:p>
    <w:p w14:paraId="73D0A20D" w14:textId="77777777" w:rsidR="00E568F2" w:rsidRPr="00E568F2" w:rsidRDefault="00E568F2" w:rsidP="00E568F2">
      <w:pPr>
        <w:ind w:left="720"/>
        <w:rPr>
          <w:rFonts w:ascii="Times New Roman" w:hAnsi="Times New Roman" w:cs="Times New Roman"/>
          <w:sz w:val="24"/>
          <w:szCs w:val="24"/>
        </w:rPr>
      </w:pPr>
      <w:r w:rsidRPr="00E568F2">
        <w:rPr>
          <w:rFonts w:ascii="Times New Roman" w:hAnsi="Times New Roman" w:cs="Times New Roman"/>
          <w:sz w:val="24"/>
          <w:szCs w:val="24"/>
        </w:rPr>
        <w:t>SET username to be converted to lower case characters.</w:t>
      </w:r>
    </w:p>
    <w:p w14:paraId="25E5CB47"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lastRenderedPageBreak/>
        <w:t>CONFIRM that user did not enter ‘quit’ to stop login.</w:t>
      </w:r>
    </w:p>
    <w:p w14:paraId="7BB434B0" w14:textId="77777777" w:rsidR="00E568F2" w:rsidRPr="00E568F2" w:rsidRDefault="00E568F2" w:rsidP="00E568F2">
      <w:pPr>
        <w:ind w:left="720"/>
        <w:rPr>
          <w:rFonts w:ascii="Times New Roman" w:hAnsi="Times New Roman" w:cs="Times New Roman"/>
          <w:sz w:val="24"/>
          <w:szCs w:val="24"/>
        </w:rPr>
      </w:pPr>
      <w:r w:rsidRPr="00E568F2">
        <w:rPr>
          <w:rFonts w:ascii="Times New Roman" w:hAnsi="Times New Roman" w:cs="Times New Roman"/>
          <w:sz w:val="24"/>
          <w:szCs w:val="24"/>
        </w:rPr>
        <w:t>IF user entered quit,</w:t>
      </w:r>
    </w:p>
    <w:p w14:paraId="4B56323B"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END login process.</w:t>
      </w:r>
    </w:p>
    <w:p w14:paraId="44D1E9A9" w14:textId="77777777" w:rsidR="00E568F2" w:rsidRPr="00E568F2" w:rsidRDefault="00E568F2" w:rsidP="00E568F2">
      <w:pPr>
        <w:ind w:left="720"/>
        <w:rPr>
          <w:rFonts w:ascii="Times New Roman" w:hAnsi="Times New Roman" w:cs="Times New Roman"/>
          <w:sz w:val="24"/>
          <w:szCs w:val="24"/>
        </w:rPr>
      </w:pPr>
      <w:r w:rsidRPr="00E568F2">
        <w:rPr>
          <w:rFonts w:ascii="Times New Roman" w:hAnsi="Times New Roman" w:cs="Times New Roman"/>
          <w:sz w:val="24"/>
          <w:szCs w:val="24"/>
        </w:rPr>
        <w:t>IF user did not enter quit,</w:t>
      </w:r>
    </w:p>
    <w:p w14:paraId="43FDC545"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PROMPT user to enter password.</w:t>
      </w:r>
    </w:p>
    <w:p w14:paraId="7985CFD7"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PRINT enter password.</w:t>
      </w:r>
    </w:p>
    <w:p w14:paraId="1D835AE7"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OBTAIN user password.</w:t>
      </w:r>
    </w:p>
    <w:p w14:paraId="534303B1"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DO NOT set input to lower case characters.</w:t>
      </w:r>
    </w:p>
    <w:p w14:paraId="4CF18AD8" w14:textId="77777777" w:rsidR="00E568F2" w:rsidRPr="00E568F2" w:rsidRDefault="00E568F2" w:rsidP="00E568F2">
      <w:pPr>
        <w:rPr>
          <w:rFonts w:ascii="Times New Roman" w:hAnsi="Times New Roman" w:cs="Times New Roman"/>
          <w:sz w:val="24"/>
          <w:szCs w:val="24"/>
        </w:rPr>
      </w:pPr>
    </w:p>
    <w:p w14:paraId="69686FBC"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EXECUTE MD5 hash section to confirm the user’s credentials.</w:t>
      </w:r>
      <w:r w:rsidRPr="00E568F2">
        <w:rPr>
          <w:rFonts w:ascii="Times New Roman" w:hAnsi="Times New Roman" w:cs="Times New Roman"/>
          <w:sz w:val="24"/>
          <w:szCs w:val="24"/>
        </w:rPr>
        <w:tab/>
      </w:r>
    </w:p>
    <w:p w14:paraId="66937562"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CONFIRM index 0 and 1 of the credentials file match the user’s input.</w:t>
      </w:r>
    </w:p>
    <w:p w14:paraId="420B14A2" w14:textId="77777777" w:rsidR="00E568F2" w:rsidRPr="00E568F2" w:rsidRDefault="00E568F2" w:rsidP="00E568F2">
      <w:pPr>
        <w:rPr>
          <w:rFonts w:ascii="Times New Roman" w:hAnsi="Times New Roman" w:cs="Times New Roman"/>
          <w:sz w:val="24"/>
          <w:szCs w:val="24"/>
        </w:rPr>
      </w:pPr>
    </w:p>
    <w:p w14:paraId="3E235122"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IF user’s credentials are confirmed,</w:t>
      </w:r>
    </w:p>
    <w:p w14:paraId="6BEC6DB9" w14:textId="77777777" w:rsidR="00E568F2" w:rsidRPr="00E568F2" w:rsidRDefault="00E568F2" w:rsidP="00E568F2">
      <w:pPr>
        <w:ind w:left="1440"/>
        <w:rPr>
          <w:rFonts w:ascii="Times New Roman" w:hAnsi="Times New Roman" w:cs="Times New Roman"/>
          <w:sz w:val="24"/>
          <w:szCs w:val="24"/>
        </w:rPr>
      </w:pPr>
      <w:r w:rsidRPr="00E568F2">
        <w:rPr>
          <w:rFonts w:ascii="Times New Roman" w:hAnsi="Times New Roman" w:cs="Times New Roman"/>
          <w:sz w:val="24"/>
          <w:szCs w:val="24"/>
        </w:rPr>
        <w:t>EXECUTE new scanner to access location of files and read the associated users     role file.</w:t>
      </w:r>
    </w:p>
    <w:p w14:paraId="683A5362"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PRINT text from the associated user’s role text file.</w:t>
      </w:r>
    </w:p>
    <w:p w14:paraId="209DB623"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PROMPT ask the user if they would like to stay logged in.</w:t>
      </w:r>
    </w:p>
    <w:p w14:paraId="5D6126E4"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LLOW for user input for yes or no to stay logged in.</w:t>
      </w:r>
    </w:p>
    <w:p w14:paraId="731DF249"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IF user enters yes, allow user to stay logged in.</w:t>
      </w:r>
    </w:p>
    <w:p w14:paraId="5EE4C537"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IF user enters no, insert a prompt for the user that they are logged out.</w:t>
      </w:r>
    </w:p>
    <w:p w14:paraId="096EC200"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INSERT break.</w:t>
      </w:r>
    </w:p>
    <w:p w14:paraId="79152681" w14:textId="77777777" w:rsidR="00E568F2" w:rsidRPr="00E568F2" w:rsidRDefault="00E568F2" w:rsidP="00E568F2">
      <w:pPr>
        <w:rPr>
          <w:rFonts w:ascii="Times New Roman" w:hAnsi="Times New Roman" w:cs="Times New Roman"/>
          <w:sz w:val="24"/>
          <w:szCs w:val="24"/>
        </w:rPr>
      </w:pPr>
    </w:p>
    <w:p w14:paraId="3B731F05"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IF user’s credentials are not confirmed,</w:t>
      </w:r>
    </w:p>
    <w:p w14:paraId="4A79DBE8"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WHILE user credentials are incorrect and login attempts are greater than 0,</w:t>
      </w:r>
    </w:p>
    <w:p w14:paraId="3FF62BFF"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NOTIFY user that login credentials are incorrect.</w:t>
      </w:r>
    </w:p>
    <w:p w14:paraId="6202B1DF"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PROMPT user to attempt to log in again.</w:t>
      </w:r>
    </w:p>
    <w:p w14:paraId="1C6EA8DB"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r>
      <w:r w:rsidRPr="00E568F2">
        <w:rPr>
          <w:rFonts w:ascii="Times New Roman" w:hAnsi="Times New Roman" w:cs="Times New Roman"/>
          <w:sz w:val="24"/>
          <w:szCs w:val="24"/>
        </w:rPr>
        <w:tab/>
        <w:t>SUBTRACT 1 from the login attempts integer total.</w:t>
      </w:r>
    </w:p>
    <w:p w14:paraId="5C50A22A" w14:textId="77777777" w:rsidR="00E568F2" w:rsidRPr="00E568F2" w:rsidRDefault="00E568F2" w:rsidP="00E568F2">
      <w:pPr>
        <w:ind w:left="720"/>
        <w:rPr>
          <w:rFonts w:ascii="Times New Roman" w:hAnsi="Times New Roman" w:cs="Times New Roman"/>
          <w:sz w:val="24"/>
          <w:szCs w:val="24"/>
        </w:rPr>
      </w:pPr>
      <w:r w:rsidRPr="00E568F2">
        <w:rPr>
          <w:rFonts w:ascii="Times New Roman" w:hAnsi="Times New Roman" w:cs="Times New Roman"/>
          <w:sz w:val="24"/>
          <w:szCs w:val="24"/>
        </w:rPr>
        <w:t>IF user reaches 0 login attempts left,</w:t>
      </w:r>
    </w:p>
    <w:p w14:paraId="1C69FF79" w14:textId="77777777" w:rsidR="00E568F2" w:rsidRPr="00E568F2" w:rsidRDefault="00E568F2" w:rsidP="00E568F2">
      <w:pPr>
        <w:ind w:left="2160"/>
        <w:rPr>
          <w:rFonts w:ascii="Times New Roman" w:hAnsi="Times New Roman" w:cs="Times New Roman"/>
          <w:sz w:val="24"/>
          <w:szCs w:val="24"/>
        </w:rPr>
      </w:pPr>
      <w:r w:rsidRPr="00E568F2">
        <w:rPr>
          <w:rFonts w:ascii="Times New Roman" w:hAnsi="Times New Roman" w:cs="Times New Roman"/>
          <w:sz w:val="24"/>
          <w:szCs w:val="24"/>
        </w:rPr>
        <w:lastRenderedPageBreak/>
        <w:t>NOTIFY user that they have exhausted the 3 login attempts and must exit the program and begin again.</w:t>
      </w:r>
      <w:r w:rsidRPr="00E568F2">
        <w:rPr>
          <w:rFonts w:ascii="Times New Roman" w:hAnsi="Times New Roman" w:cs="Times New Roman"/>
          <w:sz w:val="24"/>
          <w:szCs w:val="24"/>
        </w:rPr>
        <w:tab/>
      </w:r>
    </w:p>
    <w:p w14:paraId="297A931C"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SAVE the program.</w:t>
      </w:r>
    </w:p>
    <w:p w14:paraId="5E6A5DF4"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EXECUTE the program.</w:t>
      </w:r>
    </w:p>
    <w:p w14:paraId="31A3501A"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 xml:space="preserve">IF any errors are generated then </w:t>
      </w:r>
    </w:p>
    <w:p w14:paraId="6144D5F4"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ab/>
        <w:t>DEBUG the program.</w:t>
      </w:r>
    </w:p>
    <w:p w14:paraId="28D0C9AF" w14:textId="77777777" w:rsidR="00E568F2" w:rsidRPr="00E568F2" w:rsidRDefault="00E568F2" w:rsidP="00E568F2">
      <w:pPr>
        <w:rPr>
          <w:rFonts w:ascii="Times New Roman" w:hAnsi="Times New Roman" w:cs="Times New Roman"/>
          <w:sz w:val="24"/>
          <w:szCs w:val="24"/>
        </w:rPr>
      </w:pPr>
      <w:r w:rsidRPr="00E568F2">
        <w:rPr>
          <w:rFonts w:ascii="Times New Roman" w:hAnsi="Times New Roman" w:cs="Times New Roman"/>
          <w:sz w:val="24"/>
          <w:szCs w:val="24"/>
        </w:rPr>
        <w:t>IF no errors, save the program and exit.</w:t>
      </w:r>
      <w:r w:rsidRPr="00E568F2">
        <w:rPr>
          <w:rFonts w:ascii="Times New Roman" w:hAnsi="Times New Roman" w:cs="Times New Roman"/>
          <w:sz w:val="24"/>
          <w:szCs w:val="24"/>
        </w:rPr>
        <w:tab/>
      </w:r>
    </w:p>
    <w:p w14:paraId="6CD60275" w14:textId="77777777" w:rsidR="00E568F2" w:rsidRPr="00E568F2" w:rsidRDefault="00E568F2" w:rsidP="00E568F2">
      <w:pPr>
        <w:rPr>
          <w:rFonts w:ascii="Times New Roman" w:hAnsi="Times New Roman" w:cs="Times New Roman"/>
          <w:sz w:val="24"/>
          <w:szCs w:val="24"/>
        </w:rPr>
      </w:pPr>
    </w:p>
    <w:p w14:paraId="22599346" w14:textId="77777777" w:rsidR="002A4575" w:rsidRPr="00E568F2" w:rsidRDefault="002A4575" w:rsidP="00B86D9A">
      <w:pPr>
        <w:tabs>
          <w:tab w:val="center" w:pos="4680"/>
          <w:tab w:val="left" w:pos="7697"/>
        </w:tabs>
        <w:spacing w:line="480" w:lineRule="auto"/>
        <w:rPr>
          <w:rFonts w:ascii="Times New Roman" w:hAnsi="Times New Roman" w:cs="Times New Roman"/>
          <w:sz w:val="24"/>
          <w:szCs w:val="24"/>
        </w:rPr>
      </w:pPr>
    </w:p>
    <w:sectPr w:rsidR="002A4575" w:rsidRPr="00E568F2" w:rsidSect="00B86D9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F1691" w14:textId="77777777" w:rsidR="0017436B" w:rsidRDefault="0017436B" w:rsidP="003C4B37">
      <w:pPr>
        <w:spacing w:after="0" w:line="240" w:lineRule="auto"/>
      </w:pPr>
      <w:r>
        <w:separator/>
      </w:r>
    </w:p>
  </w:endnote>
  <w:endnote w:type="continuationSeparator" w:id="0">
    <w:p w14:paraId="7821E4EA" w14:textId="77777777" w:rsidR="0017436B" w:rsidRDefault="0017436B"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021BF" w14:textId="77777777" w:rsidR="0017436B" w:rsidRDefault="0017436B" w:rsidP="003C4B37">
      <w:pPr>
        <w:spacing w:after="0" w:line="240" w:lineRule="auto"/>
      </w:pPr>
      <w:r>
        <w:separator/>
      </w:r>
    </w:p>
  </w:footnote>
  <w:footnote w:type="continuationSeparator" w:id="0">
    <w:p w14:paraId="4E7760A1" w14:textId="77777777" w:rsidR="0017436B" w:rsidRDefault="0017436B"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96219" w14:textId="6B0703A0" w:rsidR="003C4B37" w:rsidRPr="003C4B37" w:rsidRDefault="00E60179">
    <w:pPr>
      <w:pStyle w:val="Header"/>
      <w:rPr>
        <w:rFonts w:ascii="Times New Roman" w:hAnsi="Times New Roman" w:cs="Times New Roman"/>
        <w:sz w:val="24"/>
      </w:rPr>
    </w:pPr>
    <w:r>
      <w:rPr>
        <w:rFonts w:ascii="Times New Roman" w:hAnsi="Times New Roman" w:cs="Times New Roman"/>
        <w:sz w:val="24"/>
      </w:rPr>
      <w:t xml:space="preserve">Final Project </w:t>
    </w:r>
    <w:r w:rsidR="002A4575">
      <w:rPr>
        <w:rFonts w:ascii="Times New Roman" w:hAnsi="Times New Roman" w:cs="Times New Roman"/>
        <w:sz w:val="24"/>
      </w:rPr>
      <w:t>Zoo Authentication</w:t>
    </w:r>
    <w:r w:rsidR="003C4B37">
      <w:rPr>
        <w:rFonts w:ascii="Times New Roman" w:hAnsi="Times New Roman" w:cs="Times New Roman"/>
        <w:sz w:val="24"/>
      </w:rPr>
      <w:tab/>
    </w:r>
    <w:r w:rsidR="003C4B37">
      <w:rPr>
        <w:rFonts w:ascii="Times New Roman" w:hAnsi="Times New Roman" w:cs="Times New Roman"/>
        <w:sz w:val="24"/>
      </w:rPr>
      <w:tab/>
    </w:r>
    <w:sdt>
      <w:sdtPr>
        <w:rPr>
          <w:rFonts w:ascii="Times New Roman" w:hAnsi="Times New Roman" w:cs="Times New Roman"/>
          <w:sz w:val="24"/>
        </w:rPr>
        <w:id w:val="-402907738"/>
        <w:docPartObj>
          <w:docPartGallery w:val="Page Numbers (Top of Page)"/>
          <w:docPartUnique/>
        </w:docPartObj>
      </w:sdtPr>
      <w:sdtEndPr>
        <w:rPr>
          <w:noProof/>
        </w:rPr>
      </w:sdtEndPr>
      <w:sdtContent>
        <w:r w:rsidR="003C4B37" w:rsidRPr="003C4B37">
          <w:rPr>
            <w:rFonts w:ascii="Times New Roman" w:hAnsi="Times New Roman" w:cs="Times New Roman"/>
            <w:sz w:val="24"/>
          </w:rPr>
          <w:fldChar w:fldCharType="begin"/>
        </w:r>
        <w:r w:rsidR="003C4B37" w:rsidRPr="003C4B37">
          <w:rPr>
            <w:rFonts w:ascii="Times New Roman" w:hAnsi="Times New Roman" w:cs="Times New Roman"/>
            <w:sz w:val="24"/>
          </w:rPr>
          <w:instrText xml:space="preserve"> PAGE   \* MERGEFORMAT </w:instrText>
        </w:r>
        <w:r w:rsidR="003C4B37" w:rsidRPr="003C4B37">
          <w:rPr>
            <w:rFonts w:ascii="Times New Roman" w:hAnsi="Times New Roman" w:cs="Times New Roman"/>
            <w:sz w:val="24"/>
          </w:rPr>
          <w:fldChar w:fldCharType="separate"/>
        </w:r>
        <w:r w:rsidR="00E20594">
          <w:rPr>
            <w:rFonts w:ascii="Times New Roman" w:hAnsi="Times New Roman" w:cs="Times New Roman"/>
            <w:noProof/>
            <w:sz w:val="24"/>
          </w:rPr>
          <w:t>6</w:t>
        </w:r>
        <w:r w:rsidR="003C4B37" w:rsidRPr="003C4B37">
          <w:rPr>
            <w:rFonts w:ascii="Times New Roman" w:hAnsi="Times New Roman" w:cs="Times New Roman"/>
            <w:noProof/>
            <w:sz w:val="24"/>
          </w:rPr>
          <w:fldChar w:fldCharType="end"/>
        </w:r>
      </w:sdtContent>
    </w:sdt>
  </w:p>
  <w:p w14:paraId="04E9621A" w14:textId="77777777" w:rsidR="003C4B37" w:rsidRPr="003C4B37" w:rsidRDefault="003C4B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9621B" w14:textId="58FE08CF" w:rsidR="00B86D9A" w:rsidRPr="00B86D9A" w:rsidRDefault="00B86D9A">
    <w:pPr>
      <w:pStyle w:val="Header"/>
      <w:rPr>
        <w:rFonts w:ascii="Times New Roman" w:hAnsi="Times New Roman" w:cs="Times New Roman"/>
        <w:sz w:val="24"/>
      </w:rPr>
    </w:pPr>
    <w:r>
      <w:rPr>
        <w:rFonts w:ascii="Times New Roman" w:hAnsi="Times New Roman" w:cs="Times New Roman"/>
        <w:sz w:val="24"/>
      </w:rPr>
      <w:t xml:space="preserve">Running head: </w:t>
    </w:r>
    <w:r w:rsidR="00E60179">
      <w:rPr>
        <w:rFonts w:ascii="Times New Roman" w:hAnsi="Times New Roman" w:cs="Times New Roman"/>
        <w:sz w:val="24"/>
      </w:rPr>
      <w:t xml:space="preserve">Final Project </w:t>
    </w:r>
    <w:r w:rsidR="002A4575">
      <w:rPr>
        <w:rFonts w:ascii="Times New Roman" w:hAnsi="Times New Roman" w:cs="Times New Roman"/>
        <w:sz w:val="24"/>
      </w:rPr>
      <w:t>Zoo Authentication</w:t>
    </w:r>
    <w:r>
      <w:rPr>
        <w:rFonts w:ascii="Times New Roman" w:hAnsi="Times New Roman" w:cs="Times New Roman"/>
        <w:sz w:val="24"/>
      </w:rPr>
      <w:tab/>
    </w:r>
    <w:sdt>
      <w:sdtPr>
        <w:rPr>
          <w:rFonts w:ascii="Times New Roman" w:hAnsi="Times New Roman" w:cs="Times New Roman"/>
          <w:sz w:val="24"/>
        </w:rPr>
        <w:id w:val="-1738922927"/>
        <w:docPartObj>
          <w:docPartGallery w:val="Page Numbers (Top of Page)"/>
          <w:docPartUnique/>
        </w:docPartObj>
      </w:sdtPr>
      <w:sdtEndPr>
        <w:rPr>
          <w:noProof/>
        </w:rPr>
      </w:sdtEndPr>
      <w:sdtContent>
        <w:r w:rsidRPr="00B86D9A">
          <w:rPr>
            <w:rFonts w:ascii="Times New Roman" w:hAnsi="Times New Roman" w:cs="Times New Roman"/>
            <w:sz w:val="24"/>
          </w:rPr>
          <w:fldChar w:fldCharType="begin"/>
        </w:r>
        <w:r w:rsidRPr="00B86D9A">
          <w:rPr>
            <w:rFonts w:ascii="Times New Roman" w:hAnsi="Times New Roman" w:cs="Times New Roman"/>
            <w:sz w:val="24"/>
          </w:rPr>
          <w:instrText xml:space="preserve"> PAGE   \* MERGEFORMAT </w:instrText>
        </w:r>
        <w:r w:rsidRPr="00B86D9A">
          <w:rPr>
            <w:rFonts w:ascii="Times New Roman" w:hAnsi="Times New Roman" w:cs="Times New Roman"/>
            <w:sz w:val="24"/>
          </w:rPr>
          <w:fldChar w:fldCharType="separate"/>
        </w:r>
        <w:r w:rsidR="00E20594">
          <w:rPr>
            <w:rFonts w:ascii="Times New Roman" w:hAnsi="Times New Roman" w:cs="Times New Roman"/>
            <w:noProof/>
            <w:sz w:val="24"/>
          </w:rPr>
          <w:t>1</w:t>
        </w:r>
        <w:r w:rsidRPr="00B86D9A">
          <w:rPr>
            <w:rFonts w:ascii="Times New Roman" w:hAnsi="Times New Roman" w:cs="Times New Roman"/>
            <w:noProof/>
            <w:sz w:val="24"/>
          </w:rPr>
          <w:fldChar w:fldCharType="end"/>
        </w:r>
      </w:sdtContent>
    </w:sdt>
  </w:p>
  <w:p w14:paraId="04E9621C" w14:textId="77777777" w:rsidR="00B86D9A" w:rsidRDefault="00B86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MTIxNDMws7QwNDJQ0lEKTi0uzszPAykwrQUATNgYZywAAAA="/>
  </w:docVars>
  <w:rsids>
    <w:rsidRoot w:val="003C4B37"/>
    <w:rsid w:val="000440A8"/>
    <w:rsid w:val="000A67A8"/>
    <w:rsid w:val="000A6D7D"/>
    <w:rsid w:val="000B2FDD"/>
    <w:rsid w:val="000C5FD2"/>
    <w:rsid w:val="00131581"/>
    <w:rsid w:val="001375B2"/>
    <w:rsid w:val="00162C1B"/>
    <w:rsid w:val="00164AB4"/>
    <w:rsid w:val="001677F1"/>
    <w:rsid w:val="0017436B"/>
    <w:rsid w:val="00192111"/>
    <w:rsid w:val="001A105B"/>
    <w:rsid w:val="001B6A34"/>
    <w:rsid w:val="001C74BB"/>
    <w:rsid w:val="001F193D"/>
    <w:rsid w:val="0022374B"/>
    <w:rsid w:val="00226A7D"/>
    <w:rsid w:val="0024027A"/>
    <w:rsid w:val="002631D8"/>
    <w:rsid w:val="00283CF7"/>
    <w:rsid w:val="002A4575"/>
    <w:rsid w:val="002F1983"/>
    <w:rsid w:val="002F3210"/>
    <w:rsid w:val="00324BFA"/>
    <w:rsid w:val="003436AD"/>
    <w:rsid w:val="0036669A"/>
    <w:rsid w:val="003A56ED"/>
    <w:rsid w:val="003B4E62"/>
    <w:rsid w:val="003C4B37"/>
    <w:rsid w:val="003D043C"/>
    <w:rsid w:val="0041170E"/>
    <w:rsid w:val="00435212"/>
    <w:rsid w:val="004A4694"/>
    <w:rsid w:val="005A0C7A"/>
    <w:rsid w:val="005C2E92"/>
    <w:rsid w:val="0064155E"/>
    <w:rsid w:val="00694CD0"/>
    <w:rsid w:val="006B3B7A"/>
    <w:rsid w:val="006F29AA"/>
    <w:rsid w:val="007000CF"/>
    <w:rsid w:val="007253C1"/>
    <w:rsid w:val="00730C4E"/>
    <w:rsid w:val="007459DD"/>
    <w:rsid w:val="007568DC"/>
    <w:rsid w:val="00761426"/>
    <w:rsid w:val="00761588"/>
    <w:rsid w:val="00792597"/>
    <w:rsid w:val="007D5742"/>
    <w:rsid w:val="00800007"/>
    <w:rsid w:val="00804840"/>
    <w:rsid w:val="00853AE6"/>
    <w:rsid w:val="00854E19"/>
    <w:rsid w:val="008E0381"/>
    <w:rsid w:val="008F263C"/>
    <w:rsid w:val="008F50AF"/>
    <w:rsid w:val="00910BE3"/>
    <w:rsid w:val="0094386D"/>
    <w:rsid w:val="009C1589"/>
    <w:rsid w:val="009F1785"/>
    <w:rsid w:val="00A7000F"/>
    <w:rsid w:val="00A90A8A"/>
    <w:rsid w:val="00AB1697"/>
    <w:rsid w:val="00AC5E22"/>
    <w:rsid w:val="00AD5159"/>
    <w:rsid w:val="00B2439B"/>
    <w:rsid w:val="00B511DE"/>
    <w:rsid w:val="00B711E1"/>
    <w:rsid w:val="00B86D9A"/>
    <w:rsid w:val="00BF38D4"/>
    <w:rsid w:val="00BF7264"/>
    <w:rsid w:val="00C11744"/>
    <w:rsid w:val="00C23455"/>
    <w:rsid w:val="00C4704A"/>
    <w:rsid w:val="00C87652"/>
    <w:rsid w:val="00CD5623"/>
    <w:rsid w:val="00CE6526"/>
    <w:rsid w:val="00D123DB"/>
    <w:rsid w:val="00D31C8A"/>
    <w:rsid w:val="00D33EE5"/>
    <w:rsid w:val="00D669E5"/>
    <w:rsid w:val="00D67394"/>
    <w:rsid w:val="00D710A4"/>
    <w:rsid w:val="00DE0C92"/>
    <w:rsid w:val="00DE2074"/>
    <w:rsid w:val="00DE2370"/>
    <w:rsid w:val="00E01854"/>
    <w:rsid w:val="00E150C7"/>
    <w:rsid w:val="00E20594"/>
    <w:rsid w:val="00E217AB"/>
    <w:rsid w:val="00E568F2"/>
    <w:rsid w:val="00E60179"/>
    <w:rsid w:val="00E845DA"/>
    <w:rsid w:val="00E846C0"/>
    <w:rsid w:val="00E86F80"/>
    <w:rsid w:val="00E90554"/>
    <w:rsid w:val="00E91F4A"/>
    <w:rsid w:val="00E92F16"/>
    <w:rsid w:val="00EA7C9A"/>
    <w:rsid w:val="00EB42CA"/>
    <w:rsid w:val="00F01EF5"/>
    <w:rsid w:val="00F176F0"/>
    <w:rsid w:val="00F31C0F"/>
    <w:rsid w:val="00F41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E961EB"/>
  <w15:chartTrackingRefBased/>
  <w15:docId w15:val="{AA1907E8-DB22-49C0-BC6C-7ABC9C4F3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2A81A23-3C07-491C-A202-6125D6939DD2}">
  <ds:schemaRefs>
    <ds:schemaRef ds:uri="http://purl.org/dc/dcmitype/"/>
    <ds:schemaRef ds:uri="http://purl.org/dc/term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4.xml><?xml version="1.0" encoding="utf-8"?>
<ds:datastoreItem xmlns:ds="http://schemas.openxmlformats.org/officeDocument/2006/customXml" ds:itemID="{9A24063E-8CBE-41EB-8E2E-DC5B8823C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n, Catherine</dc:creator>
  <cp:keywords/>
  <dc:description/>
  <cp:lastModifiedBy>Miguel Ovalles</cp:lastModifiedBy>
  <cp:revision>14</cp:revision>
  <dcterms:created xsi:type="dcterms:W3CDTF">2018-04-15T17:58:00Z</dcterms:created>
  <dcterms:modified xsi:type="dcterms:W3CDTF">2018-04-1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